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A846C" w14:textId="77777777" w:rsidR="00C77D00" w:rsidRDefault="00C77D00" w:rsidP="00C77D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ZINAPSZIS+ MENTORPROGRAM</w:t>
      </w:r>
    </w:p>
    <w:p w14:paraId="29374250" w14:textId="57C3F07B" w:rsidR="006F4770" w:rsidRDefault="00F239EA" w:rsidP="49F0DDEF">
      <w:pPr>
        <w:jc w:val="center"/>
        <w:rPr>
          <w:b/>
          <w:bCs/>
          <w:sz w:val="28"/>
          <w:szCs w:val="28"/>
        </w:rPr>
      </w:pPr>
      <w:r w:rsidRPr="49F0DDEF">
        <w:rPr>
          <w:b/>
          <w:bCs/>
          <w:sz w:val="28"/>
          <w:szCs w:val="28"/>
        </w:rPr>
        <w:t>M</w:t>
      </w:r>
      <w:r w:rsidR="6E7B7B07" w:rsidRPr="49F0DDEF">
        <w:rPr>
          <w:b/>
          <w:bCs/>
          <w:sz w:val="28"/>
          <w:szCs w:val="28"/>
        </w:rPr>
        <w:t>OTIVÁCIÓS LEVÉL</w:t>
      </w:r>
      <w:r w:rsidR="00936B12" w:rsidRPr="49F0DDEF">
        <w:rPr>
          <w:b/>
          <w:bCs/>
          <w:sz w:val="28"/>
          <w:szCs w:val="28"/>
        </w:rPr>
        <w:t xml:space="preserve"> (</w:t>
      </w:r>
      <w:r w:rsidR="736C1FC2" w:rsidRPr="49F0DDEF">
        <w:rPr>
          <w:b/>
          <w:bCs/>
          <w:sz w:val="28"/>
          <w:szCs w:val="28"/>
        </w:rPr>
        <w:t xml:space="preserve">max. </w:t>
      </w:r>
      <w:r w:rsidR="00C77D00">
        <w:rPr>
          <w:b/>
          <w:bCs/>
          <w:sz w:val="28"/>
          <w:szCs w:val="28"/>
        </w:rPr>
        <w:t xml:space="preserve">1 </w:t>
      </w:r>
      <w:r w:rsidR="006F4770" w:rsidRPr="49F0DDEF">
        <w:rPr>
          <w:b/>
          <w:bCs/>
          <w:sz w:val="28"/>
          <w:szCs w:val="28"/>
        </w:rPr>
        <w:t>oldal)</w:t>
      </w:r>
    </w:p>
    <w:p w14:paraId="1EE66F63" w14:textId="5DADFDB3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45663C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>/202</w:t>
      </w:r>
      <w:r w:rsidR="0045663C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0EFB9F6C" w14:textId="03C5BEEB" w:rsidR="00F239EA" w:rsidRDefault="00F239EA" w:rsidP="000B1727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zakkollégium:</w:t>
      </w:r>
    </w:p>
    <w:p w14:paraId="67606372" w14:textId="7D646174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0FF0DC63" w14:textId="77777777" w:rsidR="0066482F" w:rsidRPr="00B10B63" w:rsidRDefault="0066482F" w:rsidP="006F4770">
      <w:pPr>
        <w:jc w:val="both"/>
        <w:rPr>
          <w:b/>
          <w:sz w:val="22"/>
          <w:szCs w:val="22"/>
        </w:rPr>
      </w:pPr>
    </w:p>
    <w:p w14:paraId="13AA0558" w14:textId="42DA1BA5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82796A1" w14:textId="7FCD171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5C6929FC" w14:textId="7284E989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90312A9" w14:textId="24F2FDB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D4B3C0F" w14:textId="3BDAE279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C7F73A3" w14:textId="7B1E6972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FBDCB81" w14:textId="0E7B7886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D9B4857" w14:textId="32539176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4DC6B4E" w14:textId="0AADB830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0702946" w14:textId="3185080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113A911" w14:textId="48BACC7F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5DDAF67" w14:textId="6D69A71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3BE70197" w14:textId="12638E5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4455ABE1" w14:textId="702194F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16E6AB84" w14:textId="6F009D7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DDE0E88" w14:textId="43953EA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3D0906D7" w14:textId="7FF5922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0046432" w14:textId="691C03C0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499EB80F" w14:textId="3933DDCA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A8C91A5" w14:textId="542505D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8826072" w14:textId="6BA4B163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C329462" w14:textId="067CAA32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588BB502" w14:textId="1BF95375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17AF1DD5" w14:textId="34183185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1F309D8D" w14:textId="2718E2B8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00BE850A" w14:textId="28027C18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025F65B0" w14:textId="20CCBC10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6957669A" w14:textId="5907FE4B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2B36B66" w14:textId="582BEDF6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854E244" w14:textId="5B7913C2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4EF7D723" w14:textId="15053581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4B5852A5" w14:textId="77777777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4DBFC8D2" w14:textId="4A23B118" w:rsidR="00A17509" w:rsidRDefault="00BB11AA" w:rsidP="00F239EA">
      <w:pPr>
        <w:jc w:val="right"/>
      </w:pPr>
      <w:r w:rsidRPr="00B10B63">
        <w:rPr>
          <w:sz w:val="22"/>
          <w:szCs w:val="22"/>
        </w:rPr>
        <w:t xml:space="preserve">             Hallgató</w:t>
      </w:r>
    </w:p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tNaANYum8EsAAAA"/>
  </w:docVars>
  <w:rsids>
    <w:rsidRoot w:val="006F4770"/>
    <w:rsid w:val="000B1727"/>
    <w:rsid w:val="00410FB5"/>
    <w:rsid w:val="00445078"/>
    <w:rsid w:val="0045663C"/>
    <w:rsid w:val="00477DAA"/>
    <w:rsid w:val="004D488D"/>
    <w:rsid w:val="0066482F"/>
    <w:rsid w:val="006F4770"/>
    <w:rsid w:val="0075698F"/>
    <w:rsid w:val="007C1F93"/>
    <w:rsid w:val="00800763"/>
    <w:rsid w:val="00806E63"/>
    <w:rsid w:val="008C6355"/>
    <w:rsid w:val="00936B12"/>
    <w:rsid w:val="009545F9"/>
    <w:rsid w:val="00985704"/>
    <w:rsid w:val="00A17509"/>
    <w:rsid w:val="00A33D4A"/>
    <w:rsid w:val="00B10B63"/>
    <w:rsid w:val="00BB11AA"/>
    <w:rsid w:val="00BD41F1"/>
    <w:rsid w:val="00C41AD7"/>
    <w:rsid w:val="00C77D00"/>
    <w:rsid w:val="00D23725"/>
    <w:rsid w:val="00DF6B03"/>
    <w:rsid w:val="00E37ED7"/>
    <w:rsid w:val="00E516BD"/>
    <w:rsid w:val="00EB24F9"/>
    <w:rsid w:val="00F239EA"/>
    <w:rsid w:val="00F4671E"/>
    <w:rsid w:val="4200B6B3"/>
    <w:rsid w:val="49F0DDEF"/>
    <w:rsid w:val="6E7B7B07"/>
    <w:rsid w:val="736C1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174EDC33-30C0-4172-B436-D6E4FECF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4" ma:contentTypeDescription="Új dokumentum létrehozása." ma:contentTypeScope="" ma:versionID="d27f2bc89b540aca4bbb83d78f454a35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71d2a7d599d9426dd6b94c5fcfb48076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627B4F-BA8F-440F-A2E1-7EAB9F321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3563d-d353-4ffc-a528-85893c26124d"/>
    <ds:schemaRef ds:uri="89f64a16-7db1-4448-aa2f-c4830ac05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86F11A-0C52-4B54-9E69-AB85396CD7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31E2F1-A518-4176-BD15-0D944F55EF6B}">
  <ds:schemaRefs>
    <ds:schemaRef ds:uri="http://schemas.microsoft.com/office/2006/metadata/properties"/>
    <ds:schemaRef ds:uri="http://schemas.microsoft.com/office/infopath/2007/PartnerControls"/>
    <ds:schemaRef ds:uri="e6b3563d-d353-4ffc-a528-85893c26124d"/>
    <ds:schemaRef ds:uri="89f64a16-7db1-4448-aa2f-c4830ac056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203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Kassai Petronella</cp:lastModifiedBy>
  <cp:revision>2</cp:revision>
  <dcterms:created xsi:type="dcterms:W3CDTF">2024-05-27T09:40:00Z</dcterms:created>
  <dcterms:modified xsi:type="dcterms:W3CDTF">2024-05-2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  <property fmtid="{D5CDD505-2E9C-101B-9397-08002B2CF9AE}" pid="3" name="MediaServiceImageTags">
    <vt:lpwstr/>
  </property>
</Properties>
</file>